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le w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6 Millbrook Ln, Wilmette, IL, USA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chellewarde2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250163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r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5/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e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00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